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8034" w14:textId="77777777" w:rsidR="00EE597D" w:rsidRDefault="00950FAD" w:rsidP="00216EBE">
      <w:pPr>
        <w:tabs>
          <w:tab w:val="left" w:pos="8750"/>
          <w:tab w:val="right" w:pos="9360"/>
        </w:tabs>
        <w:rPr>
          <w:b/>
          <w:lang w:val="sr-Cyrl-BA"/>
        </w:rPr>
      </w:pPr>
      <w:r w:rsidRPr="00B37733">
        <w:rPr>
          <w:b/>
          <w:lang w:val="sr-Latn-BA"/>
        </w:rPr>
        <w:t xml:space="preserve">                                     </w:t>
      </w:r>
      <w:r w:rsidR="00652ADA">
        <w:rPr>
          <w:b/>
          <w:lang w:val="sr-Latn-BA"/>
        </w:rPr>
        <w:tab/>
      </w:r>
    </w:p>
    <w:p w14:paraId="6B472C98" w14:textId="77777777" w:rsidR="00216EBE" w:rsidRPr="00EE597D" w:rsidRDefault="00216EBE" w:rsidP="00216EBE">
      <w:pPr>
        <w:tabs>
          <w:tab w:val="left" w:pos="8750"/>
          <w:tab w:val="right" w:pos="9360"/>
        </w:tabs>
        <w:rPr>
          <w:b/>
          <w:lang w:val="sr-Cyrl-BA"/>
        </w:rPr>
      </w:pPr>
    </w:p>
    <w:p w14:paraId="2486BE07" w14:textId="77777777" w:rsidR="00DF599E" w:rsidRPr="00B37733" w:rsidRDefault="00F57234" w:rsidP="00DF599E">
      <w:pPr>
        <w:spacing w:after="0"/>
        <w:jc w:val="center"/>
        <w:rPr>
          <w:b/>
          <w:sz w:val="28"/>
          <w:szCs w:val="28"/>
          <w:lang w:val="sr-Cyrl-BA"/>
        </w:rPr>
      </w:pPr>
      <w:r w:rsidRPr="00B37733">
        <w:rPr>
          <w:b/>
          <w:sz w:val="28"/>
          <w:szCs w:val="28"/>
          <w:lang w:val="sr-Cyrl-BA"/>
        </w:rPr>
        <w:t xml:space="preserve">ОБРАЗАЦ </w:t>
      </w:r>
    </w:p>
    <w:p w14:paraId="6034E14A" w14:textId="77777777" w:rsidR="00EE597D" w:rsidRDefault="00F57234" w:rsidP="00EE597D">
      <w:pPr>
        <w:spacing w:after="0"/>
        <w:jc w:val="center"/>
        <w:rPr>
          <w:b/>
          <w:sz w:val="28"/>
          <w:szCs w:val="28"/>
          <w:lang w:val="sr-Cyrl-BA"/>
        </w:rPr>
      </w:pPr>
      <w:r w:rsidRPr="00B37733">
        <w:rPr>
          <w:b/>
          <w:sz w:val="28"/>
          <w:szCs w:val="28"/>
          <w:lang w:val="sr-Cyrl-BA"/>
        </w:rPr>
        <w:t>ЗА ПРИЈАВУ ЗА УЧЕШ</w:t>
      </w:r>
      <w:r w:rsidR="00DF599E" w:rsidRPr="00B37733">
        <w:rPr>
          <w:b/>
          <w:sz w:val="28"/>
          <w:szCs w:val="28"/>
          <w:lang w:val="sr-Cyrl-BA"/>
        </w:rPr>
        <w:t>ЋЕ У АКЦЕЛЕРАТОР ПРОГРАМ</w:t>
      </w:r>
      <w:r w:rsidR="00D73847" w:rsidRPr="00B37733">
        <w:rPr>
          <w:b/>
          <w:sz w:val="28"/>
          <w:szCs w:val="28"/>
          <w:lang w:val="sr-Cyrl-BA"/>
        </w:rPr>
        <w:t>У</w:t>
      </w:r>
    </w:p>
    <w:p w14:paraId="67B3D069" w14:textId="77777777" w:rsidR="00EE597D" w:rsidRDefault="00EE597D" w:rsidP="00EE597D">
      <w:pPr>
        <w:spacing w:after="0"/>
        <w:jc w:val="center"/>
        <w:rPr>
          <w:b/>
          <w:sz w:val="28"/>
          <w:szCs w:val="28"/>
          <w:lang w:val="sr-Cyrl-BA"/>
        </w:rPr>
      </w:pPr>
    </w:p>
    <w:tbl>
      <w:tblPr>
        <w:tblStyle w:val="GridTable4-Accent1"/>
        <w:tblpPr w:leftFromText="180" w:rightFromText="180" w:vertAnchor="text" w:horzAnchor="margin" w:tblpY="71"/>
        <w:tblW w:w="9291" w:type="dxa"/>
        <w:tblLook w:val="04A0" w:firstRow="1" w:lastRow="0" w:firstColumn="1" w:lastColumn="0" w:noHBand="0" w:noVBand="1"/>
      </w:tblPr>
      <w:tblGrid>
        <w:gridCol w:w="3595"/>
        <w:gridCol w:w="5696"/>
      </w:tblGrid>
      <w:tr w:rsidR="00D72C6B" w:rsidRPr="00C413BA" w14:paraId="6C8DD6FF" w14:textId="77777777" w:rsidTr="00D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1" w:type="dxa"/>
            <w:gridSpan w:val="2"/>
            <w:vAlign w:val="center"/>
          </w:tcPr>
          <w:p w14:paraId="65223666" w14:textId="6262110B" w:rsidR="00D72C6B" w:rsidRPr="00C413BA" w:rsidRDefault="00D72C6B" w:rsidP="00D72C6B">
            <w:pPr>
              <w:jc w:val="center"/>
              <w:rPr>
                <w:bCs w:val="0"/>
                <w:sz w:val="24"/>
                <w:szCs w:val="24"/>
                <w:lang w:val="sr-Cyrl-BA"/>
              </w:rPr>
            </w:pPr>
            <w:r w:rsidRPr="00C413BA">
              <w:rPr>
                <w:bCs w:val="0"/>
                <w:sz w:val="24"/>
                <w:szCs w:val="24"/>
                <w:lang w:val="sr-Cyrl-BA"/>
              </w:rPr>
              <w:t xml:space="preserve">Подаци о </w:t>
            </w:r>
            <w:r w:rsidR="001951DC">
              <w:rPr>
                <w:bCs w:val="0"/>
                <w:sz w:val="24"/>
                <w:szCs w:val="24"/>
                <w:lang w:val="sr-Cyrl-BA"/>
              </w:rPr>
              <w:t>подносиоцу пријаве</w:t>
            </w:r>
          </w:p>
        </w:tc>
      </w:tr>
      <w:tr w:rsidR="00D72C6B" w:rsidRPr="00C413BA" w14:paraId="395733C3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187DDCB7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Име и презиме</w:t>
            </w:r>
          </w:p>
        </w:tc>
        <w:tc>
          <w:tcPr>
            <w:tcW w:w="5696" w:type="dxa"/>
          </w:tcPr>
          <w:p w14:paraId="2F89177F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00E8338C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61698466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Датум рођења</w:t>
            </w:r>
          </w:p>
        </w:tc>
        <w:tc>
          <w:tcPr>
            <w:tcW w:w="5696" w:type="dxa"/>
          </w:tcPr>
          <w:p w14:paraId="28091E9D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69CCD520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670E3269" w14:textId="6E259DB4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Адреса</w:t>
            </w:r>
          </w:p>
        </w:tc>
        <w:tc>
          <w:tcPr>
            <w:tcW w:w="5696" w:type="dxa"/>
          </w:tcPr>
          <w:p w14:paraId="26B0DAF6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B10FD5" w:rsidRPr="00C413BA" w14:paraId="57567CFE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4E3553D6" w14:textId="74202986" w:rsidR="00B10FD5" w:rsidRPr="00B10FD5" w:rsidRDefault="00B10FD5" w:rsidP="00D72C6B">
            <w:pPr>
              <w:rPr>
                <w:b w:val="0"/>
                <w:bCs w:val="0"/>
                <w:lang w:val="sr-Cyrl-BA"/>
              </w:rPr>
            </w:pPr>
            <w:r>
              <w:rPr>
                <w:b w:val="0"/>
                <w:bCs w:val="0"/>
                <w:lang w:val="sr-Cyrl-BA"/>
              </w:rPr>
              <w:t>Општина/Град</w:t>
            </w:r>
          </w:p>
        </w:tc>
        <w:tc>
          <w:tcPr>
            <w:tcW w:w="5696" w:type="dxa"/>
          </w:tcPr>
          <w:p w14:paraId="6EDE0AF0" w14:textId="77777777" w:rsidR="00B10FD5" w:rsidRPr="00C413BA" w:rsidRDefault="00B10FD5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3C2A3B5F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72190A95" w14:textId="77777777" w:rsidR="00D72C6B" w:rsidRPr="00C413BA" w:rsidRDefault="00D72C6B" w:rsidP="00D72C6B">
            <w:pPr>
              <w:rPr>
                <w:b w:val="0"/>
                <w:i/>
                <w:iCs/>
                <w:lang w:val="sr-Latn-BA"/>
              </w:rPr>
            </w:pPr>
            <w:r w:rsidRPr="00C413BA">
              <w:rPr>
                <w:b w:val="0"/>
                <w:i/>
                <w:iCs/>
                <w:lang w:val="sr-Latn-BA"/>
              </w:rPr>
              <w:t>E-mail</w:t>
            </w:r>
          </w:p>
        </w:tc>
        <w:tc>
          <w:tcPr>
            <w:tcW w:w="5696" w:type="dxa"/>
          </w:tcPr>
          <w:p w14:paraId="45B7EDCA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0C6D053C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3B346EF3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Контакт телефон</w:t>
            </w:r>
          </w:p>
        </w:tc>
        <w:tc>
          <w:tcPr>
            <w:tcW w:w="5696" w:type="dxa"/>
          </w:tcPr>
          <w:p w14:paraId="65912609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2CA55C4D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4D6E79BB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Степен образовања</w:t>
            </w:r>
          </w:p>
        </w:tc>
        <w:tc>
          <w:tcPr>
            <w:tcW w:w="5696" w:type="dxa"/>
          </w:tcPr>
          <w:p w14:paraId="2240D7D9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48602C7A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5ED2BFDA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Да ли сте покренули посао и када?</w:t>
            </w:r>
          </w:p>
        </w:tc>
        <w:tc>
          <w:tcPr>
            <w:tcW w:w="5696" w:type="dxa"/>
          </w:tcPr>
          <w:p w14:paraId="5616EBC8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3A3975EA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1" w:type="dxa"/>
            <w:gridSpan w:val="2"/>
            <w:shd w:val="clear" w:color="auto" w:fill="4F81BD" w:themeFill="accent1"/>
            <w:vAlign w:val="center"/>
          </w:tcPr>
          <w:p w14:paraId="2C970F7A" w14:textId="77777777" w:rsidR="00D72C6B" w:rsidRPr="00C413BA" w:rsidRDefault="00D72C6B" w:rsidP="00D72C6B">
            <w:pPr>
              <w:jc w:val="center"/>
              <w:rPr>
                <w:bCs w:val="0"/>
                <w:sz w:val="24"/>
                <w:szCs w:val="24"/>
                <w:lang w:val="sr-Cyrl-BA"/>
              </w:rPr>
            </w:pPr>
            <w:r w:rsidRPr="00C413BA">
              <w:rPr>
                <w:bCs w:val="0"/>
                <w:color w:val="FFFFFF" w:themeColor="background1"/>
                <w:sz w:val="24"/>
                <w:szCs w:val="24"/>
                <w:lang w:val="sr-Cyrl-BA"/>
              </w:rPr>
              <w:t>Подаци о пословној идеји</w:t>
            </w:r>
          </w:p>
        </w:tc>
      </w:tr>
      <w:tr w:rsidR="00D72C6B" w:rsidRPr="00C413BA" w14:paraId="735188D8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496D6D7F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Назив пословне идеје</w:t>
            </w:r>
          </w:p>
        </w:tc>
        <w:tc>
          <w:tcPr>
            <w:tcW w:w="5696" w:type="dxa"/>
          </w:tcPr>
          <w:p w14:paraId="060E72AA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5229A895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19FBC34D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Опис пословне идеје</w:t>
            </w:r>
          </w:p>
        </w:tc>
        <w:tc>
          <w:tcPr>
            <w:tcW w:w="5696" w:type="dxa"/>
          </w:tcPr>
          <w:p w14:paraId="6A802C20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59891E30" w14:textId="77777777" w:rsidTr="00D72C6B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2335379E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Сектор дјелатности</w:t>
            </w:r>
          </w:p>
        </w:tc>
        <w:tc>
          <w:tcPr>
            <w:tcW w:w="5696" w:type="dxa"/>
          </w:tcPr>
          <w:p w14:paraId="4BA379EC" w14:textId="77777777" w:rsidR="00D72C6B" w:rsidRPr="00C413BA" w:rsidRDefault="00D72C6B" w:rsidP="00D72C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  <w:tr w:rsidR="00D72C6B" w:rsidRPr="00C413BA" w14:paraId="689ACB9D" w14:textId="77777777" w:rsidTr="00D72C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vAlign w:val="center"/>
          </w:tcPr>
          <w:p w14:paraId="7C57EDE7" w14:textId="77777777" w:rsidR="00D72C6B" w:rsidRPr="00C413BA" w:rsidRDefault="00D72C6B" w:rsidP="00D72C6B">
            <w:pPr>
              <w:rPr>
                <w:b w:val="0"/>
                <w:lang w:val="sr-Cyrl-BA"/>
              </w:rPr>
            </w:pPr>
            <w:r w:rsidRPr="00C413BA">
              <w:rPr>
                <w:b w:val="0"/>
                <w:lang w:val="sr-Cyrl-BA"/>
              </w:rPr>
              <w:t>Да ли ћете самостално реализовати своју пословну идеју или у тиму (број чланова тима)?</w:t>
            </w:r>
          </w:p>
        </w:tc>
        <w:tc>
          <w:tcPr>
            <w:tcW w:w="5696" w:type="dxa"/>
          </w:tcPr>
          <w:p w14:paraId="544EA849" w14:textId="77777777" w:rsidR="00D72C6B" w:rsidRPr="00C413BA" w:rsidRDefault="00D72C6B" w:rsidP="00D72C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Cyrl-BA"/>
              </w:rPr>
            </w:pPr>
          </w:p>
        </w:tc>
      </w:tr>
    </w:tbl>
    <w:p w14:paraId="2E41DBA9" w14:textId="77777777" w:rsidR="00EE597D" w:rsidRPr="00C413BA" w:rsidRDefault="00EE597D" w:rsidP="00EE597D">
      <w:pPr>
        <w:spacing w:after="0"/>
        <w:jc w:val="center"/>
        <w:rPr>
          <w:b/>
          <w:sz w:val="24"/>
          <w:szCs w:val="24"/>
          <w:lang w:val="sr-Cyrl-BA"/>
        </w:rPr>
      </w:pPr>
    </w:p>
    <w:tbl>
      <w:tblPr>
        <w:tblStyle w:val="GridTable4-Accent1"/>
        <w:tblpPr w:leftFromText="180" w:rightFromText="180" w:vertAnchor="text" w:horzAnchor="margin" w:tblpY="249"/>
        <w:tblW w:w="9349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3595"/>
        <w:gridCol w:w="5754"/>
      </w:tblGrid>
      <w:tr w:rsidR="00D72C6B" w:rsidRPr="00C413BA" w14:paraId="1FD61451" w14:textId="77777777" w:rsidTr="00D7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6D9F1" w:themeFill="text2" w:themeFillTint="33"/>
            <w:vAlign w:val="center"/>
          </w:tcPr>
          <w:p w14:paraId="0E39E67C" w14:textId="60E9CDD8" w:rsidR="00D72C6B" w:rsidRPr="00C413BA" w:rsidRDefault="00D72C6B" w:rsidP="00D72C6B">
            <w:pPr>
              <w:rPr>
                <w:b w:val="0"/>
                <w:sz w:val="24"/>
                <w:szCs w:val="24"/>
                <w:lang w:val="sr-Cyrl-BA"/>
              </w:rPr>
            </w:pPr>
            <w:r w:rsidRPr="00C413BA">
              <w:rPr>
                <w:b w:val="0"/>
                <w:color w:val="auto"/>
                <w:lang w:val="sr-Cyrl-BA"/>
              </w:rPr>
              <w:t xml:space="preserve">Зашто желите да учествујете у </w:t>
            </w:r>
            <w:r w:rsidR="00B10FD5">
              <w:rPr>
                <w:b w:val="0"/>
                <w:color w:val="auto"/>
                <w:lang w:val="sr-Cyrl-BA"/>
              </w:rPr>
              <w:t>А</w:t>
            </w:r>
            <w:r w:rsidRPr="00C413BA">
              <w:rPr>
                <w:b w:val="0"/>
                <w:color w:val="auto"/>
                <w:lang w:val="sr-Cyrl-BA"/>
              </w:rPr>
              <w:t>кцелератор програму и која су ваша очекивања?</w:t>
            </w:r>
          </w:p>
        </w:tc>
        <w:tc>
          <w:tcPr>
            <w:tcW w:w="57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6D9F1" w:themeFill="text2" w:themeFillTint="33"/>
          </w:tcPr>
          <w:p w14:paraId="5E4BDFD0" w14:textId="77777777" w:rsidR="00D72C6B" w:rsidRPr="00C413BA" w:rsidRDefault="00D72C6B" w:rsidP="00D72C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Cyrl-BA"/>
              </w:rPr>
            </w:pPr>
          </w:p>
        </w:tc>
      </w:tr>
    </w:tbl>
    <w:p w14:paraId="2EE47E3B" w14:textId="77777777" w:rsidR="00EE597D" w:rsidRDefault="00EE597D" w:rsidP="00EE597D">
      <w:pPr>
        <w:spacing w:after="0"/>
        <w:rPr>
          <w:b/>
          <w:sz w:val="28"/>
          <w:szCs w:val="28"/>
          <w:lang w:val="sr-Cyrl-BA"/>
        </w:rPr>
      </w:pPr>
    </w:p>
    <w:p w14:paraId="0ECB67C4" w14:textId="77777777" w:rsidR="00EE597D" w:rsidRDefault="00EE597D" w:rsidP="00EE597D">
      <w:pPr>
        <w:spacing w:after="0"/>
        <w:rPr>
          <w:b/>
          <w:sz w:val="28"/>
          <w:szCs w:val="28"/>
          <w:lang w:val="sr-Cyrl-BA"/>
        </w:rPr>
      </w:pPr>
    </w:p>
    <w:sectPr w:rsidR="00EE597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06FAB" w14:textId="77777777" w:rsidR="002C4D3D" w:rsidRDefault="002C4D3D" w:rsidP="007833FE">
      <w:pPr>
        <w:spacing w:after="0" w:line="240" w:lineRule="auto"/>
      </w:pPr>
      <w:r>
        <w:separator/>
      </w:r>
    </w:p>
  </w:endnote>
  <w:endnote w:type="continuationSeparator" w:id="0">
    <w:p w14:paraId="32911EF5" w14:textId="77777777" w:rsidR="002C4D3D" w:rsidRDefault="002C4D3D" w:rsidP="00783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4A143" w14:textId="77777777" w:rsidR="0083494D" w:rsidRPr="005B77B5" w:rsidRDefault="0083494D" w:rsidP="0083494D">
    <w:pPr>
      <w:pStyle w:val="Footer"/>
      <w:tabs>
        <w:tab w:val="left" w:pos="2280"/>
      </w:tabs>
      <w:rPr>
        <w:lang w:val="sr-Cyrl-BA"/>
      </w:rPr>
    </w:pPr>
    <w:r>
      <w:rPr>
        <w:noProof/>
      </w:rPr>
      <w:drawing>
        <wp:inline distT="0" distB="0" distL="0" distR="0" wp14:anchorId="1D8B587D" wp14:editId="05CE8263">
          <wp:extent cx="654050" cy="521941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989" cy="5394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lang w:val="sr-Cyrl-BA"/>
      </w:rPr>
      <w:t xml:space="preserve">                </w:t>
    </w:r>
    <w:r>
      <w:rPr>
        <w:noProof/>
      </w:rPr>
      <w:drawing>
        <wp:inline distT="0" distB="0" distL="0" distR="0" wp14:anchorId="5E6CD4AC" wp14:editId="1027B9FB">
          <wp:extent cx="1795085" cy="393700"/>
          <wp:effectExtent l="0" t="0" r="0" b="635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5085" cy="393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lang w:val="sr-Cyrl-BA"/>
      </w:rPr>
      <w:t xml:space="preserve">             </w:t>
    </w:r>
    <w:r>
      <w:rPr>
        <w:noProof/>
      </w:rPr>
      <w:drawing>
        <wp:inline distT="0" distB="0" distL="0" distR="0" wp14:anchorId="5F169073" wp14:editId="7FB06371">
          <wp:extent cx="495300" cy="51435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30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lang w:val="sr-Cyrl-BA"/>
      </w:rPr>
      <w:t xml:space="preserve">              </w:t>
    </w:r>
    <w:r>
      <w:rPr>
        <w:noProof/>
      </w:rPr>
      <w:drawing>
        <wp:inline distT="0" distB="0" distL="0" distR="0" wp14:anchorId="2CE3D3D2" wp14:editId="3B41FD2D">
          <wp:extent cx="1439942" cy="407963"/>
          <wp:effectExtent l="0" t="0" r="825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1129" cy="4252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3AE4664" w14:textId="6D853EC6" w:rsidR="007833FE" w:rsidRPr="00EE597D" w:rsidRDefault="007833FE" w:rsidP="00CE0FD9">
    <w:pPr>
      <w:pStyle w:val="Footer"/>
      <w:rPr>
        <w:lang w:val="sr-Cyrl-B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15FF5" w14:textId="77777777" w:rsidR="002C4D3D" w:rsidRDefault="002C4D3D" w:rsidP="007833FE">
      <w:pPr>
        <w:spacing w:after="0" w:line="240" w:lineRule="auto"/>
      </w:pPr>
      <w:r>
        <w:separator/>
      </w:r>
    </w:p>
  </w:footnote>
  <w:footnote w:type="continuationSeparator" w:id="0">
    <w:p w14:paraId="1EB2E36A" w14:textId="77777777" w:rsidR="002C4D3D" w:rsidRDefault="002C4D3D" w:rsidP="00783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CBA78" w14:textId="40F56746" w:rsidR="00086C43" w:rsidRPr="00086C43" w:rsidRDefault="00EE597D" w:rsidP="00EE597D">
    <w:pPr>
      <w:pStyle w:val="Header"/>
      <w:tabs>
        <w:tab w:val="clear" w:pos="4680"/>
        <w:tab w:val="clear" w:pos="9360"/>
        <w:tab w:val="left" w:pos="2814"/>
      </w:tabs>
      <w:rPr>
        <w:b/>
        <w:sz w:val="28"/>
        <w:szCs w:val="28"/>
        <w:lang w:val="sr-Latn-BA"/>
      </w:rPr>
    </w:pPr>
    <w:r w:rsidRPr="00B37733">
      <w:rPr>
        <w:b/>
        <w:noProof/>
      </w:rPr>
      <w:drawing>
        <wp:inline distT="0" distB="0" distL="0" distR="0" wp14:anchorId="5956106C" wp14:editId="533879C6">
          <wp:extent cx="1742470" cy="624370"/>
          <wp:effectExtent l="0" t="0" r="0" b="444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CIR PRAV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3074" cy="6819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  <w:r>
      <w:rPr>
        <w:b/>
        <w:sz w:val="28"/>
        <w:szCs w:val="28"/>
        <w:lang w:val="sr-Latn-BA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66252"/>
    <w:multiLevelType w:val="hybridMultilevel"/>
    <w:tmpl w:val="61A8E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31D28"/>
    <w:multiLevelType w:val="hybridMultilevel"/>
    <w:tmpl w:val="7B84F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9937275">
    <w:abstractNumId w:val="0"/>
  </w:num>
  <w:num w:numId="2" w16cid:durableId="1503818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DU2NjE1MDI3NzVW0lEKTi0uzszPAykwqQUAvKW3liwAAAA="/>
  </w:docVars>
  <w:rsids>
    <w:rsidRoot w:val="00F57234"/>
    <w:rsid w:val="0005764D"/>
    <w:rsid w:val="00086C43"/>
    <w:rsid w:val="000B48A0"/>
    <w:rsid w:val="000C0A95"/>
    <w:rsid w:val="00187A66"/>
    <w:rsid w:val="001951DC"/>
    <w:rsid w:val="001A1F2D"/>
    <w:rsid w:val="001E0B26"/>
    <w:rsid w:val="00216EBE"/>
    <w:rsid w:val="002462B9"/>
    <w:rsid w:val="00277CDC"/>
    <w:rsid w:val="002C4D3D"/>
    <w:rsid w:val="00300AA4"/>
    <w:rsid w:val="003211F9"/>
    <w:rsid w:val="00370637"/>
    <w:rsid w:val="003A0024"/>
    <w:rsid w:val="003D45D2"/>
    <w:rsid w:val="003F66F6"/>
    <w:rsid w:val="0040052C"/>
    <w:rsid w:val="00443CD4"/>
    <w:rsid w:val="00461957"/>
    <w:rsid w:val="00552DD6"/>
    <w:rsid w:val="005F463D"/>
    <w:rsid w:val="00652ADA"/>
    <w:rsid w:val="006559A4"/>
    <w:rsid w:val="00693860"/>
    <w:rsid w:val="006A2B00"/>
    <w:rsid w:val="006D1912"/>
    <w:rsid w:val="00760785"/>
    <w:rsid w:val="007833FE"/>
    <w:rsid w:val="0080506D"/>
    <w:rsid w:val="0083494D"/>
    <w:rsid w:val="00860437"/>
    <w:rsid w:val="008A6560"/>
    <w:rsid w:val="00950FAD"/>
    <w:rsid w:val="00963CAA"/>
    <w:rsid w:val="009A78BB"/>
    <w:rsid w:val="009E2A02"/>
    <w:rsid w:val="00A26780"/>
    <w:rsid w:val="00A64909"/>
    <w:rsid w:val="00AA1110"/>
    <w:rsid w:val="00AE7D86"/>
    <w:rsid w:val="00B10FD5"/>
    <w:rsid w:val="00B37733"/>
    <w:rsid w:val="00B624D8"/>
    <w:rsid w:val="00BB2E1D"/>
    <w:rsid w:val="00BC2CE3"/>
    <w:rsid w:val="00BF2F7D"/>
    <w:rsid w:val="00C3476E"/>
    <w:rsid w:val="00C413BA"/>
    <w:rsid w:val="00C64762"/>
    <w:rsid w:val="00CE0FD9"/>
    <w:rsid w:val="00CF57C3"/>
    <w:rsid w:val="00D167C8"/>
    <w:rsid w:val="00D25151"/>
    <w:rsid w:val="00D361E3"/>
    <w:rsid w:val="00D4776E"/>
    <w:rsid w:val="00D72C6B"/>
    <w:rsid w:val="00D73847"/>
    <w:rsid w:val="00DF599E"/>
    <w:rsid w:val="00E0202C"/>
    <w:rsid w:val="00E35C88"/>
    <w:rsid w:val="00EA2BA6"/>
    <w:rsid w:val="00EB3FD5"/>
    <w:rsid w:val="00EB765A"/>
    <w:rsid w:val="00EC2675"/>
    <w:rsid w:val="00ED12DA"/>
    <w:rsid w:val="00EE597D"/>
    <w:rsid w:val="00F25F6D"/>
    <w:rsid w:val="00F33B6B"/>
    <w:rsid w:val="00F57234"/>
    <w:rsid w:val="00F94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658A9"/>
  <w15:docId w15:val="{20447218-10D8-4F68-86FF-77E57E447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7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23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57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E35C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2-Accent1">
    <w:name w:val="Medium Grid 2 Accent 1"/>
    <w:basedOn w:val="TableNormal"/>
    <w:uiPriority w:val="68"/>
    <w:rsid w:val="00E35C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Header">
    <w:name w:val="header"/>
    <w:basedOn w:val="Normal"/>
    <w:link w:val="HeaderChar"/>
    <w:uiPriority w:val="99"/>
    <w:unhideWhenUsed/>
    <w:rsid w:val="00783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3FE"/>
  </w:style>
  <w:style w:type="paragraph" w:styleId="Footer">
    <w:name w:val="footer"/>
    <w:basedOn w:val="Normal"/>
    <w:link w:val="FooterChar"/>
    <w:uiPriority w:val="99"/>
    <w:unhideWhenUsed/>
    <w:rsid w:val="00783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3FE"/>
  </w:style>
  <w:style w:type="paragraph" w:styleId="ListParagraph">
    <w:name w:val="List Paragraph"/>
    <w:basedOn w:val="Normal"/>
    <w:uiPriority w:val="34"/>
    <w:qFormat/>
    <w:rsid w:val="00DF59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202C"/>
    <w:rPr>
      <w:color w:val="0000FF" w:themeColor="hyperlink"/>
      <w:u w:val="single"/>
    </w:rPr>
  </w:style>
  <w:style w:type="paragraph" w:customStyle="1" w:styleId="Standard">
    <w:name w:val="Standard"/>
    <w:rsid w:val="00E0202C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table" w:styleId="GridTable4-Accent1">
    <w:name w:val="Grid Table 4 Accent 1"/>
    <w:basedOn w:val="TableNormal"/>
    <w:uiPriority w:val="49"/>
    <w:rsid w:val="00EE597D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FA9C8-C76B-4C06-8EDE-C32A01B98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ina Babic</dc:creator>
  <cp:lastModifiedBy>Nikola Poluga</cp:lastModifiedBy>
  <cp:revision>2</cp:revision>
  <dcterms:created xsi:type="dcterms:W3CDTF">2022-04-05T10:41:00Z</dcterms:created>
  <dcterms:modified xsi:type="dcterms:W3CDTF">2022-04-05T10:41:00Z</dcterms:modified>
</cp:coreProperties>
</file>